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4F71" w:rsidRDefault="00731C5C" w:rsidP="00731C5C">
      <w:pPr>
        <w:pStyle w:val="BodyText"/>
      </w:pPr>
      <w:r w:rsidRPr="00731C5C">
        <w:t>TOTally Kids Learning Center will be closed Friday November 10, 2017.</w:t>
      </w:r>
    </w:p>
    <w:p w:rsidR="00731C5C" w:rsidRDefault="00731C5C" w:rsidP="00731C5C">
      <w:pPr>
        <w:jc w:val="center"/>
        <w:rPr>
          <w:sz w:val="96"/>
          <w:szCs w:val="96"/>
        </w:rPr>
      </w:pPr>
    </w:p>
    <w:p w:rsidR="00731C5C" w:rsidRDefault="00731C5C" w:rsidP="00731C5C">
      <w:pPr>
        <w:jc w:val="center"/>
        <w:rPr>
          <w:sz w:val="96"/>
          <w:szCs w:val="96"/>
        </w:rPr>
      </w:pPr>
      <w:r>
        <w:rPr>
          <w:sz w:val="96"/>
          <w:szCs w:val="96"/>
        </w:rPr>
        <w:t>We will reopen Monday November 13, 2017 at 6:00am.</w:t>
      </w:r>
    </w:p>
    <w:p w:rsidR="00731C5C" w:rsidRPr="00731C5C" w:rsidRDefault="00731C5C" w:rsidP="00731C5C">
      <w:pPr>
        <w:jc w:val="center"/>
        <w:rPr>
          <w:sz w:val="96"/>
          <w:szCs w:val="96"/>
        </w:rPr>
      </w:pPr>
      <w:bookmarkStart w:id="0" w:name="_GoBack"/>
      <w:bookmarkEnd w:id="0"/>
    </w:p>
    <w:sectPr w:rsidR="00731C5C" w:rsidRPr="00731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sLA0tzCzNDK0NDRU0lEKTi0uzszPAykwrAUAdTP2GCwAAAA="/>
  </w:docVars>
  <w:rsids>
    <w:rsidRoot w:val="00731C5C"/>
    <w:rsid w:val="00414F71"/>
    <w:rsid w:val="00731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731C5C"/>
    <w:pPr>
      <w:jc w:val="center"/>
    </w:pPr>
    <w:rPr>
      <w:sz w:val="96"/>
      <w:szCs w:val="96"/>
    </w:rPr>
  </w:style>
  <w:style w:type="character" w:customStyle="1" w:styleId="BodyTextChar">
    <w:name w:val="Body Text Char"/>
    <w:basedOn w:val="DefaultParagraphFont"/>
    <w:link w:val="BodyText"/>
    <w:uiPriority w:val="99"/>
    <w:rsid w:val="00731C5C"/>
    <w:rPr>
      <w:sz w:val="96"/>
      <w:szCs w:val="9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731C5C"/>
    <w:pPr>
      <w:jc w:val="center"/>
    </w:pPr>
    <w:rPr>
      <w:sz w:val="96"/>
      <w:szCs w:val="96"/>
    </w:rPr>
  </w:style>
  <w:style w:type="character" w:customStyle="1" w:styleId="BodyTextChar">
    <w:name w:val="Body Text Char"/>
    <w:basedOn w:val="DefaultParagraphFont"/>
    <w:link w:val="BodyText"/>
    <w:uiPriority w:val="99"/>
    <w:rsid w:val="00731C5C"/>
    <w:rPr>
      <w:sz w:val="96"/>
      <w:szCs w:val="9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dwine, Chrisondra</dc:creator>
  <cp:lastModifiedBy>Goodwine, Chrisondra</cp:lastModifiedBy>
  <cp:revision>1</cp:revision>
  <dcterms:created xsi:type="dcterms:W3CDTF">2017-11-03T18:56:00Z</dcterms:created>
  <dcterms:modified xsi:type="dcterms:W3CDTF">2017-11-03T18:58:00Z</dcterms:modified>
</cp:coreProperties>
</file>